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FD68A1" w14:textId="77777777" w:rsidR="00EE0C89" w:rsidRPr="00245E12" w:rsidRDefault="00EE0C89" w:rsidP="00EE0C89">
      <w:pPr>
        <w:rPr>
          <w:b/>
          <w:bCs/>
          <w:u w:val="single"/>
        </w:rPr>
      </w:pPr>
      <w:r w:rsidRPr="00245E12">
        <w:rPr>
          <w:b/>
          <w:bCs/>
          <w:u w:val="single"/>
        </w:rPr>
        <w:t>Homework Network Analysis</w:t>
      </w:r>
    </w:p>
    <w:p w14:paraId="76A3C459" w14:textId="77777777" w:rsidR="00EE0C89" w:rsidRDefault="00EE0C89" w:rsidP="00EE0C89">
      <w:r>
        <w:t>Over the length of my Wireshark capture, I saw lots of HTTP/TCP traffic which I expected.</w:t>
      </w:r>
    </w:p>
    <w:p w14:paraId="03B07EB3" w14:textId="77777777" w:rsidR="00EE0C89" w:rsidRDefault="00EE0C89" w:rsidP="00EE0C89">
      <w:r>
        <w:t xml:space="preserve">I found that my computer was running Simple Service Discovery Protocol (SSDP), The SSDP protocol can discover Plug &amp; Play devices, with </w:t>
      </w:r>
      <w:proofErr w:type="spellStart"/>
      <w:r>
        <w:t>uPnP</w:t>
      </w:r>
      <w:proofErr w:type="spellEnd"/>
      <w:r>
        <w:t xml:space="preserve"> (Universal Plug and Play). SSDP uses unicast and multicast address (239.255.255.250). SSDP is HTTP like protocol and work with NOTIFY and M-SEARCH methods.  SSDP can be used over IPv4 and IPv6.</w:t>
      </w:r>
    </w:p>
    <w:p w14:paraId="24F94FF4" w14:textId="77777777" w:rsidR="00EE0C89" w:rsidRDefault="00EE0C89" w:rsidP="00EE0C89">
      <w:r>
        <w:t xml:space="preserve">I also found out that my home router issues an </w:t>
      </w:r>
      <w:r w:rsidRPr="008F6066">
        <w:t>Address Resolution Protocol</w:t>
      </w:r>
      <w:r>
        <w:t>, ARP, to get my computer’s IP Address and match it to the MAC address, physical address of the network adapter.</w:t>
      </w:r>
    </w:p>
    <w:p w14:paraId="09634E83" w14:textId="77777777" w:rsidR="00EF49D3" w:rsidRDefault="00EF49D3">
      <w:bookmarkStart w:id="0" w:name="_GoBack"/>
      <w:bookmarkEnd w:id="0"/>
    </w:p>
    <w:sectPr w:rsidR="00EF49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yNzIxMbIwsjS1NDRT0lEKTi0uzszPAykwrAUAIqwNJSwAAAA="/>
  </w:docVars>
  <w:rsids>
    <w:rsidRoot w:val="00EE0C89"/>
    <w:rsid w:val="00EE0C89"/>
    <w:rsid w:val="00EF49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F208BF"/>
  <w15:chartTrackingRefBased/>
  <w15:docId w15:val="{CBD41535-749E-4A62-836F-516FBD37C0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0C8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5</Words>
  <Characters>544</Characters>
  <Application>Microsoft Office Word</Application>
  <DocSecurity>0</DocSecurity>
  <Lines>4</Lines>
  <Paragraphs>1</Paragraphs>
  <ScaleCrop>false</ScaleCrop>
  <Company/>
  <LinksUpToDate>false</LinksUpToDate>
  <CharactersWithSpaces>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in Smith</dc:creator>
  <cp:keywords/>
  <dc:description/>
  <cp:lastModifiedBy>Justin Smith</cp:lastModifiedBy>
  <cp:revision>1</cp:revision>
  <dcterms:created xsi:type="dcterms:W3CDTF">2020-02-04T06:47:00Z</dcterms:created>
  <dcterms:modified xsi:type="dcterms:W3CDTF">2020-02-04T06:47:00Z</dcterms:modified>
</cp:coreProperties>
</file>